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465c465a94e794e7bb9653af577d7d465b03db"/>
      <w:r>
        <w:rPr>
          <w:b/>
        </w:rPr>
        <w:t xml:space="preserve">ПРОТОКОЛ ПРО РЕЗУЛЬТАТИ ЕЛЕКТРОННОГО АУКЦІОНУ № SPE001-UA-20240605-079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ЕКОНОМІКИ ТА РОЗВИТКУ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а саме приміщення напівпідвального поверху з №2-1 по №2-5, літ. А-1, а, а2, загальною площею 36,9 кв.м., розташоване по вул. Грушевського Михайла, буд. 27 у м. Черкас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Решетняк Павло Володимирович, ІПН/РНОКПП (ФОП): 29818165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5 058,64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1 000 0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1 011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40 002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21 009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79 040,27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9.06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Фізична особа-підприємець Решетняк Павло Володимирович, ІПН/РНОКПП (ФОП): 298181657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ЕКОНОМІКИ ТА РОЗВИТКУ ЧЕРК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5T23:24:03Z</dcterms:created>
  <dcterms:modified xsi:type="dcterms:W3CDTF">2024-07-05T23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